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D0050" w:rsidRDefault="00AE5D66">
      <w:pPr>
        <w:spacing w:after="0"/>
        <w:ind w:left="-1440" w:right="17760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0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12188952" cy="8583168"/>
            <wp:effectExtent l="0" t="0" r="0" b="0"/>
            <wp:wrapTopAndBottom/>
            <wp:docPr id="2887" name="Picture 288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7" name="Picture 2887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2188952" cy="85831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BD0050">
      <w:pgSz w:w="19200" w:h="13541" w:orient="landscape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jI0MzewsDC2NDMwsbBU0lEKTi0uzszPAykwrAUAHl5WHCwAAAA="/>
  </w:docVars>
  <w:rsids>
    <w:rsidRoot w:val="00BD0050"/>
    <w:rsid w:val="005E7862"/>
    <w:rsid w:val="00AE5D66"/>
    <w:rsid w:val="00BD0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2E9F833-3FB0-4266-8EE0-13C58F487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27.0.0.1:30030/_api/html/d437bbd9-38ac-4351-9d95-64ae3a7aed5a</vt:lpstr>
    </vt:vector>
  </TitlesOfParts>
  <Company>MRT www.Win2Farsi.com</Company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27.0.0.1:30030/_api/html/d437bbd9-38ac-4351-9d95-64ae3a7aed5a</dc:title>
  <dc:subject/>
  <dc:creator>abc</dc:creator>
  <cp:keywords/>
  <cp:lastModifiedBy>Editor</cp:lastModifiedBy>
  <cp:revision>2</cp:revision>
  <dcterms:created xsi:type="dcterms:W3CDTF">2026-05-02T05:08:00Z</dcterms:created>
  <dcterms:modified xsi:type="dcterms:W3CDTF">2026-05-02T05:08:00Z</dcterms:modified>
</cp:coreProperties>
</file>